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8"/>
        <w:tblW w:w="5000" w:type="pct"/>
        <w:tblInd w:w="-108" w:type="dxa"/>
        <w:tblLook w:val="04A0" w:firstRow="1" w:lastRow="0" w:firstColumn="1" w:lastColumn="0" w:noHBand="0" w:noVBand="1"/>
      </w:tblPr>
      <w:tblGrid>
        <w:gridCol w:w="3118"/>
        <w:gridCol w:w="3121"/>
        <w:gridCol w:w="3121"/>
      </w:tblGrid>
      <w:tr w:rsidR="00AD5207" w:rsidRPr="0066015A" w14:paraId="49C7A9C7" w14:textId="77777777" w:rsidTr="00A368C2">
        <w:tc>
          <w:tcPr>
            <w:tcW w:w="16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F7FEC0" w14:textId="61EEE965" w:rsidR="00AD5207" w:rsidRPr="0066015A" w:rsidRDefault="00AD5207" w:rsidP="003D57A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Name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F4C9F1" w14:textId="0E635CAF" w:rsidR="00AD5207" w:rsidRPr="0066015A" w:rsidRDefault="00AD5207" w:rsidP="003D57A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tudent-ID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F3F340" w14:textId="4018BB01" w:rsidR="00AD5207" w:rsidRPr="0066015A" w:rsidRDefault="00AD5207" w:rsidP="003D57A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ection</w:t>
            </w:r>
          </w:p>
        </w:tc>
      </w:tr>
      <w:tr w:rsidR="00AD5207" w:rsidRPr="0066015A" w14:paraId="7BD22AFE" w14:textId="77777777" w:rsidTr="00A368C2">
        <w:tc>
          <w:tcPr>
            <w:tcW w:w="166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C914BB" w14:textId="77777777" w:rsidR="00AD5207" w:rsidRPr="0066015A" w:rsidRDefault="00AD5207" w:rsidP="003D57AB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2D10D1" w14:textId="77777777" w:rsidR="00AD5207" w:rsidRPr="0066015A" w:rsidRDefault="00AD5207" w:rsidP="003D57AB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EAF553" w14:textId="77777777" w:rsidR="00AD5207" w:rsidRPr="0066015A" w:rsidRDefault="00AD5207" w:rsidP="003D57AB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6D13DBF" w14:textId="072594D2" w:rsidR="00BF175D" w:rsidRDefault="00BF175D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5076B733" w14:textId="166A2EC7" w:rsidR="00A6762C" w:rsidRDefault="00A6762C" w:rsidP="00A6762C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3D57AB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จง</w:t>
      </w:r>
      <w:r w:rsidRPr="003D57AB"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02914297" w14:textId="77777777" w:rsidR="0040676E" w:rsidRDefault="0040676E" w:rsidP="00A6762C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47CAF71C" w14:textId="5A9F787B" w:rsidR="00A6762C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>
        <w:rPr>
          <w:noProof/>
        </w:rPr>
        <w:drawing>
          <wp:inline distT="0" distB="0" distL="0" distR="0" wp14:anchorId="19DB291B" wp14:editId="07C4A09E">
            <wp:extent cx="5715000" cy="1181100"/>
            <wp:effectExtent l="0" t="0" r="0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DEB50" w14:textId="5D4A6B6A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0B07AB3C" w14:textId="34EE736F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>
        <w:rPr>
          <w:noProof/>
        </w:rPr>
        <w:drawing>
          <wp:inline distT="0" distB="0" distL="0" distR="0" wp14:anchorId="4E4E1329" wp14:editId="2441DF71">
            <wp:extent cx="5715000" cy="2809875"/>
            <wp:effectExtent l="0" t="0" r="0" b="9525"/>
            <wp:docPr id="7" name="รูปภาพ 7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รูปภาพ 7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F2BA3" w14:textId="38C9DC8A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331E692F" w14:textId="33F4403F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A5B8923" wp14:editId="74A8C8CC">
            <wp:extent cx="5715000" cy="299085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18B2D" w14:textId="1F551278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1DB24642" w14:textId="5E536E2E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>
        <w:rPr>
          <w:noProof/>
        </w:rPr>
        <w:drawing>
          <wp:inline distT="0" distB="0" distL="0" distR="0" wp14:anchorId="7107D648" wp14:editId="54B47CD2">
            <wp:extent cx="5715000" cy="1724025"/>
            <wp:effectExtent l="0" t="0" r="0" b="9525"/>
            <wp:docPr id="9" name="รูปภาพ 9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รูปภาพ 9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6CE1A" w14:textId="1D0D8ACC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2B92754C" w14:textId="52AA2F3F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>
        <w:rPr>
          <w:noProof/>
        </w:rPr>
        <w:drawing>
          <wp:inline distT="0" distB="0" distL="0" distR="0" wp14:anchorId="7412BEC3" wp14:editId="0E2D23EC">
            <wp:extent cx="5715000" cy="2266950"/>
            <wp:effectExtent l="0" t="0" r="0" b="0"/>
            <wp:docPr id="10" name="รูปภาพ 10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รูปภาพ 10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35B67" w14:textId="5E365E40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66CAA34D" w14:textId="3F40AB30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EB351D5" wp14:editId="50572CBF">
            <wp:extent cx="5715000" cy="4438650"/>
            <wp:effectExtent l="0" t="0" r="0" b="0"/>
            <wp:docPr id="11" name="รูปภาพ 11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รูปภาพ 11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41440" w14:textId="64B99D7C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3FDB8DC4" w14:textId="576DCCAB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E2CE156" wp14:editId="0ACD75BD">
            <wp:extent cx="5715000" cy="4619625"/>
            <wp:effectExtent l="0" t="0" r="0" b="9525"/>
            <wp:docPr id="12" name="รูปภาพ 12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รูปภาพ 12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1AEC3" w14:textId="1AAA453C" w:rsidR="0040676E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112ED2D6" w14:textId="3CEC2382" w:rsidR="0040676E" w:rsidRPr="0066015A" w:rsidRDefault="0040676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A1B19B4" wp14:editId="0CB5E250">
            <wp:extent cx="5715000" cy="4981575"/>
            <wp:effectExtent l="0" t="0" r="0" b="9525"/>
            <wp:docPr id="13" name="รูปภาพ 13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รูปภาพ 13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116A3" w14:textId="77777777" w:rsidR="004C42A8" w:rsidRDefault="004C42A8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693528C0" w14:textId="6BE4C406" w:rsidR="00C37241" w:rsidRPr="0066015A" w:rsidRDefault="00C37241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79C0717B" w14:textId="003215E6" w:rsidR="00FD46AA" w:rsidRPr="0066015A" w:rsidRDefault="00FD46AA" w:rsidP="00FD46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="00485C96" w:rsidRPr="00485C96">
        <w:rPr>
          <w:rFonts w:ascii="TH Sarabun New" w:hAnsi="TH Sarabun New" w:cs="TH Sarabun New"/>
          <w:sz w:val="32"/>
          <w:szCs w:val="32"/>
          <w:cs/>
        </w:rPr>
        <w:t>จงอธิบายการทำงานพร้อมแสดงภาพผลการรันโปรแกรม</w:t>
      </w:r>
      <w:r w:rsidR="00485C96">
        <w:rPr>
          <w:rFonts w:ascii="TH Sarabun New" w:hAnsi="TH Sarabun New" w:cs="TH Sarabun New" w:hint="cs"/>
          <w:sz w:val="32"/>
          <w:szCs w:val="32"/>
          <w:cs/>
        </w:rPr>
        <w:t>ข้างต้น</w:t>
      </w:r>
      <w:r w:rsidR="00485C96" w:rsidRPr="00485C96">
        <w:rPr>
          <w:rFonts w:ascii="TH Sarabun New" w:hAnsi="TH Sarabun New" w:cs="TH Sarabun New"/>
          <w:sz w:val="32"/>
          <w:szCs w:val="32"/>
          <w:cs/>
        </w:rPr>
        <w:t xml:space="preserve">ที่ได้จาก </w:t>
      </w:r>
      <w:proofErr w:type="spellStart"/>
      <w:r w:rsidR="00485C96">
        <w:rPr>
          <w:rFonts w:ascii="TH Sarabun New" w:hAnsi="TH Sarabun New" w:cs="TH Sarabun New"/>
          <w:sz w:val="32"/>
          <w:szCs w:val="32"/>
        </w:rPr>
        <w:t>Colab</w:t>
      </w:r>
      <w:proofErr w:type="spellEnd"/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FD46AA" w:rsidRPr="0066015A" w14:paraId="605CAB91" w14:textId="77777777" w:rsidTr="00DA0D43">
        <w:tc>
          <w:tcPr>
            <w:tcW w:w="5000" w:type="pct"/>
          </w:tcPr>
          <w:p w14:paraId="66CE8061" w14:textId="77777777" w:rsidR="00FD46AA" w:rsidRDefault="00FD46AA" w:rsidP="00DA0D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B1FFD74" w14:textId="77777777" w:rsidR="00FD46AA" w:rsidRDefault="00FD46AA" w:rsidP="00DA0D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54B1A6A" w14:textId="77777777" w:rsidR="00FD46AA" w:rsidRDefault="00FD46AA" w:rsidP="00DA0D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D413518" w14:textId="77777777" w:rsidR="00FD46AA" w:rsidRDefault="00FD46AA" w:rsidP="00DA0D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99E925D" w14:textId="77777777" w:rsidR="00FD46AA" w:rsidRDefault="00FD46AA" w:rsidP="00DA0D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361DFEB" w14:textId="77777777" w:rsidR="00FD46AA" w:rsidRPr="00DD4DD1" w:rsidRDefault="00FD46AA" w:rsidP="00DA0D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CD7DD96" w14:textId="77777777" w:rsidR="00FD46AA" w:rsidRPr="0066015A" w:rsidRDefault="00FD46AA" w:rsidP="00DA0D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827941D" w14:textId="1C7EB5DB" w:rsidR="003C0579" w:rsidRDefault="003C0579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41346DC" w14:textId="77777777" w:rsidR="00485C96" w:rsidRDefault="00485C96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24778817" w14:textId="6B194F15" w:rsidR="003C0579" w:rsidRDefault="003C0579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01A6262" wp14:editId="065255C3">
            <wp:extent cx="5943600" cy="5013960"/>
            <wp:effectExtent l="0" t="0" r="0" b="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05788" w14:textId="77777777" w:rsidR="003C0579" w:rsidRDefault="003C0579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F760531" w14:textId="10D0A003" w:rsidR="00F1264E" w:rsidRPr="0066015A" w:rsidRDefault="00F1264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="00485C96">
        <w:rPr>
          <w:rFonts w:ascii="TH Sarabun New" w:hAnsi="TH Sarabun New" w:cs="TH Sarabun New" w:hint="cs"/>
          <w:sz w:val="32"/>
          <w:szCs w:val="32"/>
          <w:cs/>
        </w:rPr>
        <w:t xml:space="preserve">จงสร้างแผนภาพ </w:t>
      </w:r>
      <w:r w:rsidR="00485C96">
        <w:rPr>
          <w:rFonts w:ascii="TH Sarabun New" w:hAnsi="TH Sarabun New" w:cs="TH Sarabun New"/>
          <w:sz w:val="32"/>
          <w:szCs w:val="32"/>
        </w:rPr>
        <w:t xml:space="preserve">UML </w:t>
      </w:r>
      <w:r w:rsidR="00485C96">
        <w:rPr>
          <w:rFonts w:ascii="TH Sarabun New" w:hAnsi="TH Sarabun New" w:cs="TH Sarabun New" w:hint="cs"/>
          <w:sz w:val="32"/>
          <w:szCs w:val="32"/>
          <w:cs/>
        </w:rPr>
        <w:t>ของโปรแกรมข้างต้น โดยศึกษาจากแผนภาพที่กำหนดให้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F1264E" w:rsidRPr="0066015A" w14:paraId="7B99CBAF" w14:textId="77777777" w:rsidTr="00936BED">
        <w:tc>
          <w:tcPr>
            <w:tcW w:w="5000" w:type="pct"/>
          </w:tcPr>
          <w:p w14:paraId="0DB1F442" w14:textId="77777777" w:rsidR="00F1264E" w:rsidRDefault="00F1264E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902DFBB" w14:textId="261D6ADE" w:rsidR="00F1264E" w:rsidRDefault="00F1264E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1997BB2" w14:textId="082B4C96" w:rsidR="007D4BA6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025BFB5" w14:textId="079B4323" w:rsidR="007D4BA6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A6B3D20" w14:textId="2F14E34C" w:rsidR="007D4BA6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F6098F3" w14:textId="77777777" w:rsidR="007D4BA6" w:rsidRPr="00DD4DD1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0A741F3" w14:textId="77777777" w:rsidR="00F1264E" w:rsidRPr="0066015A" w:rsidRDefault="00F1264E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58A1E8D" w14:textId="77777777" w:rsidR="00D22D0D" w:rsidRPr="004C16F0" w:rsidRDefault="00D22D0D" w:rsidP="00485C96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  <w:cs/>
        </w:rPr>
      </w:pPr>
    </w:p>
    <w:sectPr w:rsidR="00D22D0D" w:rsidRPr="004C16F0" w:rsidSect="00832BF7">
      <w:headerReference w:type="default" r:id="rId17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4BDC6" w14:textId="77777777" w:rsidR="00661A99" w:rsidRDefault="00661A99" w:rsidP="00C22BC5">
      <w:pPr>
        <w:spacing w:after="0" w:line="240" w:lineRule="auto"/>
      </w:pPr>
      <w:r>
        <w:separator/>
      </w:r>
    </w:p>
  </w:endnote>
  <w:endnote w:type="continuationSeparator" w:id="0">
    <w:p w14:paraId="6F600B39" w14:textId="77777777" w:rsidR="00661A99" w:rsidRDefault="00661A99" w:rsidP="00C22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387E4" w14:textId="77777777" w:rsidR="00661A99" w:rsidRDefault="00661A99" w:rsidP="00C22BC5">
      <w:pPr>
        <w:spacing w:after="0" w:line="240" w:lineRule="auto"/>
      </w:pPr>
      <w:r>
        <w:separator/>
      </w:r>
    </w:p>
  </w:footnote>
  <w:footnote w:type="continuationSeparator" w:id="0">
    <w:p w14:paraId="45941FC5" w14:textId="77777777" w:rsidR="00661A99" w:rsidRDefault="00661A99" w:rsidP="00C22B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32166" w14:textId="77777777" w:rsidR="00C22BC5" w:rsidRDefault="00C22BC5" w:rsidP="00C22BC5">
    <w:pPr>
      <w:spacing w:after="0" w:line="240" w:lineRule="auto"/>
      <w:rPr>
        <w:rFonts w:ascii="Consolas" w:hAnsi="Consolas"/>
        <w:sz w:val="32"/>
        <w:szCs w:val="32"/>
      </w:rPr>
    </w:pPr>
    <w:r>
      <w:rPr>
        <w:rFonts w:ascii="Consolas" w:hAnsi="Consolas"/>
        <w:sz w:val="32"/>
        <w:szCs w:val="32"/>
      </w:rPr>
      <w:t>Computer Science @College of Computing-KKU</w:t>
    </w:r>
  </w:p>
  <w:p w14:paraId="6EC51720" w14:textId="5600FBBF" w:rsidR="00C22BC5" w:rsidRDefault="00C22BC5" w:rsidP="00C22BC5">
    <w:pPr>
      <w:spacing w:after="0" w:line="240" w:lineRule="auto"/>
      <w:rPr>
        <w:rFonts w:ascii="Consolas" w:hAnsi="Consolas"/>
        <w:sz w:val="32"/>
        <w:szCs w:val="32"/>
      </w:rPr>
    </w:pPr>
    <w:r w:rsidRPr="00F7121D">
      <w:rPr>
        <w:rFonts w:ascii="Consolas" w:hAnsi="Consolas"/>
        <w:sz w:val="32"/>
        <w:szCs w:val="32"/>
      </w:rPr>
      <w:t>Fundamental of Computer Science</w:t>
    </w:r>
    <w:r>
      <w:rPr>
        <w:rFonts w:ascii="Consolas" w:hAnsi="Consolas"/>
        <w:sz w:val="32"/>
        <w:szCs w:val="32"/>
      </w:rPr>
      <w:t xml:space="preserve"> - </w:t>
    </w:r>
    <w:r w:rsidRPr="00F7121D">
      <w:rPr>
        <w:rFonts w:ascii="Consolas" w:hAnsi="Consolas"/>
        <w:sz w:val="32"/>
        <w:szCs w:val="32"/>
      </w:rPr>
      <w:t xml:space="preserve">Lab </w:t>
    </w:r>
    <w:r w:rsidR="007C5AF1">
      <w:rPr>
        <w:rFonts w:ascii="Consolas" w:hAnsi="Consolas"/>
        <w:sz w:val="32"/>
        <w:szCs w:val="32"/>
      </w:rPr>
      <w:t>1</w:t>
    </w:r>
    <w:r w:rsidR="003C0579">
      <w:rPr>
        <w:rFonts w:ascii="Consolas" w:hAnsi="Consolas"/>
        <w:sz w:val="32"/>
        <w:szCs w:val="32"/>
      </w:rPr>
      <w:t>2</w:t>
    </w:r>
  </w:p>
  <w:p w14:paraId="29A4BFB4" w14:textId="77777777" w:rsidR="00C22BC5" w:rsidRDefault="00C22BC5" w:rsidP="00C22BC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46363B"/>
    <w:multiLevelType w:val="hybridMultilevel"/>
    <w:tmpl w:val="9AAA05D0"/>
    <w:lvl w:ilvl="0" w:tplc="FAB0F2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908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zE0NzWzsLQwMTNS0lEKTi0uzszPAykwqgUAJ1fsKywAAAA="/>
  </w:docVars>
  <w:rsids>
    <w:rsidRoot w:val="005C54BC"/>
    <w:rsid w:val="0000108D"/>
    <w:rsid w:val="00006964"/>
    <w:rsid w:val="00035298"/>
    <w:rsid w:val="00037325"/>
    <w:rsid w:val="000511EC"/>
    <w:rsid w:val="00056974"/>
    <w:rsid w:val="000677F0"/>
    <w:rsid w:val="000707BC"/>
    <w:rsid w:val="00070DBE"/>
    <w:rsid w:val="00077A04"/>
    <w:rsid w:val="00077BB9"/>
    <w:rsid w:val="00083560"/>
    <w:rsid w:val="000939A8"/>
    <w:rsid w:val="0009438F"/>
    <w:rsid w:val="000A4F61"/>
    <w:rsid w:val="000A71CD"/>
    <w:rsid w:val="000B08FB"/>
    <w:rsid w:val="000B6D67"/>
    <w:rsid w:val="000F2F51"/>
    <w:rsid w:val="000F5ECD"/>
    <w:rsid w:val="00102905"/>
    <w:rsid w:val="001051FE"/>
    <w:rsid w:val="00115791"/>
    <w:rsid w:val="001234E3"/>
    <w:rsid w:val="001317AF"/>
    <w:rsid w:val="00133FC8"/>
    <w:rsid w:val="00137A47"/>
    <w:rsid w:val="00141E5F"/>
    <w:rsid w:val="0015309E"/>
    <w:rsid w:val="0016765B"/>
    <w:rsid w:val="00180A8B"/>
    <w:rsid w:val="00181B27"/>
    <w:rsid w:val="0018586D"/>
    <w:rsid w:val="001A118F"/>
    <w:rsid w:val="00201EDC"/>
    <w:rsid w:val="002142BE"/>
    <w:rsid w:val="00236760"/>
    <w:rsid w:val="00237655"/>
    <w:rsid w:val="00251DB0"/>
    <w:rsid w:val="002727CA"/>
    <w:rsid w:val="0029036B"/>
    <w:rsid w:val="002A57C3"/>
    <w:rsid w:val="002B777D"/>
    <w:rsid w:val="002E1BC6"/>
    <w:rsid w:val="00304222"/>
    <w:rsid w:val="00306B3F"/>
    <w:rsid w:val="00311B63"/>
    <w:rsid w:val="00315B28"/>
    <w:rsid w:val="003264A4"/>
    <w:rsid w:val="0032702C"/>
    <w:rsid w:val="00327DF9"/>
    <w:rsid w:val="00335068"/>
    <w:rsid w:val="0035158D"/>
    <w:rsid w:val="00357DBC"/>
    <w:rsid w:val="00360876"/>
    <w:rsid w:val="00372451"/>
    <w:rsid w:val="0037313C"/>
    <w:rsid w:val="0037692C"/>
    <w:rsid w:val="00382927"/>
    <w:rsid w:val="0038608E"/>
    <w:rsid w:val="003A4054"/>
    <w:rsid w:val="003B70CA"/>
    <w:rsid w:val="003C0579"/>
    <w:rsid w:val="003D00E2"/>
    <w:rsid w:val="003D2000"/>
    <w:rsid w:val="003D57AB"/>
    <w:rsid w:val="0040676E"/>
    <w:rsid w:val="00410B2F"/>
    <w:rsid w:val="00412007"/>
    <w:rsid w:val="00412095"/>
    <w:rsid w:val="00420A74"/>
    <w:rsid w:val="00426813"/>
    <w:rsid w:val="004308CD"/>
    <w:rsid w:val="00441FD5"/>
    <w:rsid w:val="004421AF"/>
    <w:rsid w:val="00452A88"/>
    <w:rsid w:val="00461CE8"/>
    <w:rsid w:val="00467D08"/>
    <w:rsid w:val="004809A9"/>
    <w:rsid w:val="00485C96"/>
    <w:rsid w:val="0048699B"/>
    <w:rsid w:val="00492412"/>
    <w:rsid w:val="00492E50"/>
    <w:rsid w:val="004B0F3B"/>
    <w:rsid w:val="004C11E6"/>
    <w:rsid w:val="004C16F0"/>
    <w:rsid w:val="004C3CB1"/>
    <w:rsid w:val="004C42A8"/>
    <w:rsid w:val="004E4B1F"/>
    <w:rsid w:val="004F37E7"/>
    <w:rsid w:val="00532333"/>
    <w:rsid w:val="005328F0"/>
    <w:rsid w:val="0053381D"/>
    <w:rsid w:val="00544871"/>
    <w:rsid w:val="00562DCF"/>
    <w:rsid w:val="005707C5"/>
    <w:rsid w:val="00582011"/>
    <w:rsid w:val="00584F39"/>
    <w:rsid w:val="0059645A"/>
    <w:rsid w:val="005C04A0"/>
    <w:rsid w:val="005C54BC"/>
    <w:rsid w:val="005D501B"/>
    <w:rsid w:val="005E1578"/>
    <w:rsid w:val="005E52D8"/>
    <w:rsid w:val="005F18CB"/>
    <w:rsid w:val="005F53C4"/>
    <w:rsid w:val="00607DAF"/>
    <w:rsid w:val="006307B5"/>
    <w:rsid w:val="00631883"/>
    <w:rsid w:val="00636349"/>
    <w:rsid w:val="0066015A"/>
    <w:rsid w:val="00661A99"/>
    <w:rsid w:val="00673742"/>
    <w:rsid w:val="00680EF2"/>
    <w:rsid w:val="006902A6"/>
    <w:rsid w:val="006904D6"/>
    <w:rsid w:val="006A09CB"/>
    <w:rsid w:val="006A669D"/>
    <w:rsid w:val="006B7E20"/>
    <w:rsid w:val="006C2AB6"/>
    <w:rsid w:val="006C3CE5"/>
    <w:rsid w:val="006D5C9A"/>
    <w:rsid w:val="006D6729"/>
    <w:rsid w:val="006E3EF6"/>
    <w:rsid w:val="006F341C"/>
    <w:rsid w:val="0070749D"/>
    <w:rsid w:val="007244A3"/>
    <w:rsid w:val="0073480A"/>
    <w:rsid w:val="00735A5A"/>
    <w:rsid w:val="00744CA2"/>
    <w:rsid w:val="0074558C"/>
    <w:rsid w:val="007510E3"/>
    <w:rsid w:val="00757DBC"/>
    <w:rsid w:val="00760590"/>
    <w:rsid w:val="00760FFD"/>
    <w:rsid w:val="007617D7"/>
    <w:rsid w:val="00787789"/>
    <w:rsid w:val="00794AD9"/>
    <w:rsid w:val="007965A7"/>
    <w:rsid w:val="007C5AF1"/>
    <w:rsid w:val="007D4BA6"/>
    <w:rsid w:val="007E02AB"/>
    <w:rsid w:val="007F3747"/>
    <w:rsid w:val="00801796"/>
    <w:rsid w:val="00802F27"/>
    <w:rsid w:val="008139E6"/>
    <w:rsid w:val="00820197"/>
    <w:rsid w:val="00832BF7"/>
    <w:rsid w:val="00841A32"/>
    <w:rsid w:val="0084511B"/>
    <w:rsid w:val="00852C96"/>
    <w:rsid w:val="00891FF1"/>
    <w:rsid w:val="008A0E50"/>
    <w:rsid w:val="008B042A"/>
    <w:rsid w:val="008C0CCF"/>
    <w:rsid w:val="008C5751"/>
    <w:rsid w:val="008D5463"/>
    <w:rsid w:val="008F548A"/>
    <w:rsid w:val="00910A20"/>
    <w:rsid w:val="00911F82"/>
    <w:rsid w:val="00931476"/>
    <w:rsid w:val="00931DFD"/>
    <w:rsid w:val="00933DC4"/>
    <w:rsid w:val="00946051"/>
    <w:rsid w:val="0094735D"/>
    <w:rsid w:val="00950BA1"/>
    <w:rsid w:val="0095167F"/>
    <w:rsid w:val="0095441D"/>
    <w:rsid w:val="00955FD8"/>
    <w:rsid w:val="00960C83"/>
    <w:rsid w:val="00971BF3"/>
    <w:rsid w:val="00991595"/>
    <w:rsid w:val="009A11A9"/>
    <w:rsid w:val="009C6060"/>
    <w:rsid w:val="009C6939"/>
    <w:rsid w:val="009F2F88"/>
    <w:rsid w:val="00A0194F"/>
    <w:rsid w:val="00A01F72"/>
    <w:rsid w:val="00A07CE0"/>
    <w:rsid w:val="00A10656"/>
    <w:rsid w:val="00A21B3D"/>
    <w:rsid w:val="00A235F8"/>
    <w:rsid w:val="00A238AE"/>
    <w:rsid w:val="00A368C2"/>
    <w:rsid w:val="00A37AC8"/>
    <w:rsid w:val="00A51C4F"/>
    <w:rsid w:val="00A57E0C"/>
    <w:rsid w:val="00A65B9D"/>
    <w:rsid w:val="00A66C23"/>
    <w:rsid w:val="00A6762C"/>
    <w:rsid w:val="00A677BD"/>
    <w:rsid w:val="00A73E9C"/>
    <w:rsid w:val="00A745F9"/>
    <w:rsid w:val="00AC715E"/>
    <w:rsid w:val="00AD1F55"/>
    <w:rsid w:val="00AD5207"/>
    <w:rsid w:val="00AE5EC3"/>
    <w:rsid w:val="00AF7A7B"/>
    <w:rsid w:val="00B04010"/>
    <w:rsid w:val="00B108B2"/>
    <w:rsid w:val="00B20287"/>
    <w:rsid w:val="00B27647"/>
    <w:rsid w:val="00B32BA7"/>
    <w:rsid w:val="00B3546C"/>
    <w:rsid w:val="00B35C1A"/>
    <w:rsid w:val="00B60754"/>
    <w:rsid w:val="00B70B3E"/>
    <w:rsid w:val="00B71D84"/>
    <w:rsid w:val="00B7339A"/>
    <w:rsid w:val="00B748E1"/>
    <w:rsid w:val="00BF175D"/>
    <w:rsid w:val="00BF4786"/>
    <w:rsid w:val="00C14835"/>
    <w:rsid w:val="00C1670C"/>
    <w:rsid w:val="00C22BC5"/>
    <w:rsid w:val="00C26B02"/>
    <w:rsid w:val="00C37241"/>
    <w:rsid w:val="00C4158B"/>
    <w:rsid w:val="00C42E8F"/>
    <w:rsid w:val="00C45550"/>
    <w:rsid w:val="00C62654"/>
    <w:rsid w:val="00C805F1"/>
    <w:rsid w:val="00C844DC"/>
    <w:rsid w:val="00CA38DE"/>
    <w:rsid w:val="00CB1BEE"/>
    <w:rsid w:val="00CF16E7"/>
    <w:rsid w:val="00D06AF8"/>
    <w:rsid w:val="00D07F3E"/>
    <w:rsid w:val="00D12CDE"/>
    <w:rsid w:val="00D16D5A"/>
    <w:rsid w:val="00D22D0D"/>
    <w:rsid w:val="00D304B7"/>
    <w:rsid w:val="00D36734"/>
    <w:rsid w:val="00D42AA2"/>
    <w:rsid w:val="00D456B7"/>
    <w:rsid w:val="00D46DCE"/>
    <w:rsid w:val="00D61219"/>
    <w:rsid w:val="00D61A2D"/>
    <w:rsid w:val="00D700C6"/>
    <w:rsid w:val="00D70488"/>
    <w:rsid w:val="00D7152B"/>
    <w:rsid w:val="00D97C56"/>
    <w:rsid w:val="00DA471F"/>
    <w:rsid w:val="00DC1D66"/>
    <w:rsid w:val="00DC3899"/>
    <w:rsid w:val="00DC3A20"/>
    <w:rsid w:val="00DC7570"/>
    <w:rsid w:val="00DD4DD1"/>
    <w:rsid w:val="00DE7287"/>
    <w:rsid w:val="00DF110D"/>
    <w:rsid w:val="00DF3274"/>
    <w:rsid w:val="00DF3C54"/>
    <w:rsid w:val="00DF6F45"/>
    <w:rsid w:val="00DF7D98"/>
    <w:rsid w:val="00E01199"/>
    <w:rsid w:val="00E22963"/>
    <w:rsid w:val="00E25F1D"/>
    <w:rsid w:val="00E30901"/>
    <w:rsid w:val="00E31673"/>
    <w:rsid w:val="00E372D9"/>
    <w:rsid w:val="00E373C0"/>
    <w:rsid w:val="00E50BC0"/>
    <w:rsid w:val="00E513C7"/>
    <w:rsid w:val="00E65371"/>
    <w:rsid w:val="00E72D78"/>
    <w:rsid w:val="00E74776"/>
    <w:rsid w:val="00E74864"/>
    <w:rsid w:val="00E7799A"/>
    <w:rsid w:val="00E77C46"/>
    <w:rsid w:val="00E80255"/>
    <w:rsid w:val="00E82D83"/>
    <w:rsid w:val="00E84497"/>
    <w:rsid w:val="00E84987"/>
    <w:rsid w:val="00E955DE"/>
    <w:rsid w:val="00EA73C7"/>
    <w:rsid w:val="00EC2950"/>
    <w:rsid w:val="00EE099C"/>
    <w:rsid w:val="00EE3C6C"/>
    <w:rsid w:val="00EE5065"/>
    <w:rsid w:val="00F01F61"/>
    <w:rsid w:val="00F1264E"/>
    <w:rsid w:val="00F15B6D"/>
    <w:rsid w:val="00F243C6"/>
    <w:rsid w:val="00F255C8"/>
    <w:rsid w:val="00F27B8E"/>
    <w:rsid w:val="00F30585"/>
    <w:rsid w:val="00F40265"/>
    <w:rsid w:val="00F42D08"/>
    <w:rsid w:val="00F51482"/>
    <w:rsid w:val="00F77BE5"/>
    <w:rsid w:val="00F82C0B"/>
    <w:rsid w:val="00F86FD5"/>
    <w:rsid w:val="00F91033"/>
    <w:rsid w:val="00FA72C1"/>
    <w:rsid w:val="00FC47B2"/>
    <w:rsid w:val="00FD21D2"/>
    <w:rsid w:val="00FD3AFB"/>
    <w:rsid w:val="00FD46AA"/>
    <w:rsid w:val="00FE3686"/>
    <w:rsid w:val="00FE3BBF"/>
    <w:rsid w:val="00FF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4E70FD"/>
  <w15:chartTrackingRefBased/>
  <w15:docId w15:val="{5955B5EC-CBD1-4C86-958E-4FAACB850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6A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DF11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semiHidden/>
    <w:rsid w:val="00DF110D"/>
    <w:rPr>
      <w:rFonts w:ascii="Courier New" w:eastAsia="Times New Roman" w:hAnsi="Courier New" w:cs="Courier New"/>
      <w:sz w:val="20"/>
      <w:szCs w:val="20"/>
    </w:rPr>
  </w:style>
  <w:style w:type="character" w:styleId="a3">
    <w:name w:val="Hyperlink"/>
    <w:basedOn w:val="a0"/>
    <w:uiPriority w:val="99"/>
    <w:unhideWhenUsed/>
    <w:rsid w:val="00CB1BEE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22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C22BC5"/>
  </w:style>
  <w:style w:type="paragraph" w:styleId="a6">
    <w:name w:val="footer"/>
    <w:basedOn w:val="a"/>
    <w:link w:val="a7"/>
    <w:uiPriority w:val="99"/>
    <w:unhideWhenUsed/>
    <w:rsid w:val="00C22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C22BC5"/>
  </w:style>
  <w:style w:type="table" w:styleId="a8">
    <w:name w:val="Table Grid"/>
    <w:basedOn w:val="a1"/>
    <w:uiPriority w:val="39"/>
    <w:rsid w:val="00EE3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372D9"/>
    <w:pPr>
      <w:ind w:left="720"/>
      <w:contextualSpacing/>
    </w:pPr>
  </w:style>
  <w:style w:type="character" w:styleId="aa">
    <w:name w:val="Unresolved Mention"/>
    <w:basedOn w:val="a0"/>
    <w:uiPriority w:val="99"/>
    <w:semiHidden/>
    <w:unhideWhenUsed/>
    <w:rsid w:val="00133F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2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1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6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5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1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3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3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0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0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9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6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3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5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57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0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0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3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8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9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1D35A-DFC3-427B-9909-AB2868095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2</TotalTime>
  <Pages>6</Pages>
  <Words>39</Words>
  <Characters>227</Characters>
  <Application>Microsoft Office Word</Application>
  <DocSecurity>0</DocSecurity>
  <Lines>1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ron Sunat</dc:creator>
  <cp:keywords/>
  <dc:description/>
  <cp:lastModifiedBy>Poomin Duankhan</cp:lastModifiedBy>
  <cp:revision>279</cp:revision>
  <dcterms:created xsi:type="dcterms:W3CDTF">2022-07-07T01:21:00Z</dcterms:created>
  <dcterms:modified xsi:type="dcterms:W3CDTF">2022-10-04T08:32:00Z</dcterms:modified>
</cp:coreProperties>
</file>